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8662EC" w14:textId="77777777" w:rsidR="009344FF" w:rsidRPr="00707BC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707BCE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14:paraId="3F25E734" w14:textId="77777777" w:rsidR="008A59F7" w:rsidRPr="00977978" w:rsidRDefault="008A59F7" w:rsidP="008A59F7">
      <w:pPr>
        <w:rPr>
          <w:rFonts w:ascii="Arial" w:hAnsi="Arial" w:cs="Arial"/>
          <w:sz w:val="20"/>
          <w:szCs w:val="20"/>
        </w:rPr>
      </w:pPr>
      <w:r w:rsidRPr="00977978">
        <w:rPr>
          <w:rFonts w:ascii="Arial" w:hAnsi="Arial" w:cs="Arial"/>
          <w:sz w:val="20"/>
          <w:szCs w:val="20"/>
        </w:rPr>
        <w:t>The paper is accepted with minor revision.</w:t>
      </w:r>
    </w:p>
    <w:p w14:paraId="68D2872F" w14:textId="77777777" w:rsidR="008A59F7" w:rsidRPr="00977978" w:rsidRDefault="008A59F7" w:rsidP="008A59F7">
      <w:pPr>
        <w:rPr>
          <w:rFonts w:ascii="Arial" w:hAnsi="Arial" w:cs="Arial"/>
          <w:sz w:val="20"/>
          <w:szCs w:val="20"/>
        </w:rPr>
      </w:pPr>
      <w:r w:rsidRPr="00977978">
        <w:rPr>
          <w:rFonts w:ascii="Arial" w:hAnsi="Arial" w:cs="Arial"/>
          <w:sz w:val="20"/>
          <w:szCs w:val="20"/>
        </w:rPr>
        <w:t>Please move the aim of work from Methods to the end of the Introduction section.</w:t>
      </w:r>
    </w:p>
    <w:p w14:paraId="7FE42E60" w14:textId="4082B51B" w:rsidR="008A59F7" w:rsidRDefault="008A59F7" w:rsidP="008A59F7">
      <w:pPr>
        <w:rPr>
          <w:rFonts w:ascii="Arial" w:hAnsi="Arial" w:cs="Arial"/>
          <w:sz w:val="20"/>
          <w:szCs w:val="20"/>
        </w:rPr>
      </w:pPr>
      <w:r w:rsidRPr="00977978">
        <w:rPr>
          <w:rFonts w:ascii="Arial" w:hAnsi="Arial" w:cs="Arial"/>
          <w:sz w:val="20"/>
          <w:szCs w:val="20"/>
        </w:rPr>
        <w:t>You can add to the study's limitations that the study only looks at young students and does not extend to married women.</w:t>
      </w:r>
    </w:p>
    <w:p w14:paraId="716A9D5B" w14:textId="77777777" w:rsidR="00724B62" w:rsidRPr="00977978" w:rsidRDefault="00724B62" w:rsidP="008A59F7">
      <w:pPr>
        <w:rPr>
          <w:rFonts w:ascii="Arial" w:hAnsi="Arial" w:cs="Arial"/>
          <w:sz w:val="20"/>
          <w:szCs w:val="20"/>
        </w:rPr>
      </w:pPr>
    </w:p>
    <w:p w14:paraId="34CE12B1" w14:textId="52769D56" w:rsidR="00D172BB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707BCE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14:paraId="2B7EC64F" w14:textId="0637AD04" w:rsidR="00A36904" w:rsidRPr="007C42C2" w:rsidRDefault="00A36904" w:rsidP="009344FF">
      <w:pPr>
        <w:rPr>
          <w:rFonts w:ascii="Arial" w:hAnsi="Arial" w:cs="Arial"/>
          <w:sz w:val="20"/>
          <w:szCs w:val="20"/>
        </w:rPr>
      </w:pPr>
      <w:bookmarkStart w:id="0" w:name="_GoBack"/>
      <w:r w:rsidRPr="007C42C2">
        <w:rPr>
          <w:rFonts w:ascii="Arial" w:hAnsi="Arial" w:cs="Arial"/>
          <w:sz w:val="20"/>
          <w:szCs w:val="20"/>
        </w:rPr>
        <w:t xml:space="preserve">Prof. </w:t>
      </w:r>
      <w:proofErr w:type="spellStart"/>
      <w:r w:rsidRPr="007C42C2">
        <w:rPr>
          <w:rFonts w:ascii="Arial" w:hAnsi="Arial" w:cs="Arial"/>
          <w:sz w:val="20"/>
          <w:szCs w:val="20"/>
        </w:rPr>
        <w:t>Abdelmonem</w:t>
      </w:r>
      <w:proofErr w:type="spellEnd"/>
      <w:r w:rsidRPr="007C42C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C42C2">
        <w:rPr>
          <w:rFonts w:ascii="Arial" w:hAnsi="Arial" w:cs="Arial"/>
          <w:sz w:val="20"/>
          <w:szCs w:val="20"/>
        </w:rPr>
        <w:t>Awad</w:t>
      </w:r>
      <w:proofErr w:type="spellEnd"/>
      <w:r w:rsidRPr="007C42C2">
        <w:rPr>
          <w:rFonts w:ascii="Arial" w:hAnsi="Arial" w:cs="Arial"/>
          <w:sz w:val="20"/>
          <w:szCs w:val="20"/>
        </w:rPr>
        <w:t xml:space="preserve"> M. </w:t>
      </w:r>
      <w:proofErr w:type="spellStart"/>
      <w:r w:rsidRPr="007C42C2">
        <w:rPr>
          <w:rFonts w:ascii="Arial" w:hAnsi="Arial" w:cs="Arial"/>
          <w:sz w:val="20"/>
          <w:szCs w:val="20"/>
        </w:rPr>
        <w:t>Hegazy</w:t>
      </w:r>
      <w:proofErr w:type="spellEnd"/>
      <w:r w:rsidRPr="007C42C2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7C42C2">
        <w:rPr>
          <w:rFonts w:ascii="Arial" w:hAnsi="Arial" w:cs="Arial"/>
          <w:sz w:val="20"/>
          <w:szCs w:val="20"/>
        </w:rPr>
        <w:t>Zagazig</w:t>
      </w:r>
      <w:proofErr w:type="spellEnd"/>
      <w:r w:rsidRPr="007C42C2">
        <w:rPr>
          <w:rFonts w:ascii="Arial" w:hAnsi="Arial" w:cs="Arial"/>
          <w:sz w:val="20"/>
          <w:szCs w:val="20"/>
        </w:rPr>
        <w:t xml:space="preserve"> University, Egypt and Zarqa University, Jordan</w:t>
      </w:r>
      <w:bookmarkEnd w:id="0"/>
    </w:p>
    <w:sectPr w:rsidR="00A36904" w:rsidRPr="007C42C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wMDYwMTGxNDI2NzRU0lEKTi0uzszPAykwrAUA85tCbiwAAAA="/>
  </w:docVars>
  <w:rsids>
    <w:rsidRoot w:val="00A72896"/>
    <w:rsid w:val="002C0B2C"/>
    <w:rsid w:val="004E53C5"/>
    <w:rsid w:val="00543C03"/>
    <w:rsid w:val="00547FD6"/>
    <w:rsid w:val="00611372"/>
    <w:rsid w:val="00707BCE"/>
    <w:rsid w:val="00724B62"/>
    <w:rsid w:val="007522F2"/>
    <w:rsid w:val="007C42C2"/>
    <w:rsid w:val="008A59F7"/>
    <w:rsid w:val="008D3899"/>
    <w:rsid w:val="009344FF"/>
    <w:rsid w:val="00977978"/>
    <w:rsid w:val="009F328F"/>
    <w:rsid w:val="00A36904"/>
    <w:rsid w:val="00A52FD8"/>
    <w:rsid w:val="00A72896"/>
    <w:rsid w:val="00B2372C"/>
    <w:rsid w:val="00D172BB"/>
    <w:rsid w:val="00E5227F"/>
    <w:rsid w:val="00FC50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E2B186"/>
  <w15:docId w15:val="{48D16821-3AF1-4781-A489-9CEABA4AD1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446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2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0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58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62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178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535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2923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3655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55</Words>
  <Characters>315</Characters>
  <Application>Microsoft Office Word</Application>
  <DocSecurity>0</DocSecurity>
  <Lines>2</Lines>
  <Paragraphs>1</Paragraphs>
  <ScaleCrop>false</ScaleCrop>
  <Company/>
  <LinksUpToDate>false</LinksUpToDate>
  <CharactersWithSpaces>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24</cp:revision>
  <dcterms:created xsi:type="dcterms:W3CDTF">2025-02-19T08:37:00Z</dcterms:created>
  <dcterms:modified xsi:type="dcterms:W3CDTF">2026-03-26T12:54:00Z</dcterms:modified>
</cp:coreProperties>
</file>